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53D3EDA3" w:rsidR="00D64B03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="00D64B03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1792A40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e Login Functionality</w:t>
            </w:r>
          </w:p>
        </w:tc>
      </w:tr>
      <w:tr w:rsidR="00D64B03" w:rsidRPr="00F250B6" w14:paraId="649B340B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4DA0B72E" w:rsidR="00D64B03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il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5CE4A236" w:rsidR="00D64B03" w:rsidRPr="00F250B6" w:rsidRDefault="00EA1C4E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D64B03" w:rsidRPr="00F250B6" w14:paraId="4DF13AE2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6BE6F92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r w:rsidR="00E34FD3">
              <w:rPr>
                <w:rFonts w:eastAsia="Times New Roman" w:cstheme="minorHAnsi"/>
                <w:lang w:eastAsia="en-GB"/>
              </w:rPr>
              <w:t xml:space="preserve">Won </w:t>
            </w:r>
            <w:r w:rsidRPr="00F250B6">
              <w:rPr>
                <w:rFonts w:eastAsia="Times New Roman" w:cstheme="minorHAnsi"/>
                <w:lang w:eastAsia="en-GB"/>
              </w:rPr>
              <w:t xml:space="preserve">incorporate in version </w:t>
            </w:r>
            <w:r w:rsidR="00C31646">
              <w:rPr>
                <w:rFonts w:eastAsia="Times New Roman" w:cstheme="minorHAnsi"/>
                <w:lang w:eastAsia="en-GB"/>
              </w:rPr>
              <w:t>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3A495784" w:rsidR="00D64B03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C775D" w14:textId="0E04B878" w:rsidR="00D64B03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  <w:r w:rsidR="00D64B03" w:rsidRPr="00F250B6">
              <w:rPr>
                <w:rFonts w:eastAsia="Times New Roman" w:cstheme="minorHAnsi"/>
                <w:lang w:eastAsia="en-GB"/>
              </w:rPr>
              <w:t>-Jan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  <w:p w14:paraId="776C4F33" w14:textId="13D9F5EE" w:rsidR="00EA1C4E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7A0318D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090B103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2EB3DDEE" w:rsidR="00D64B03" w:rsidRPr="00C31646" w:rsidRDefault="00C31646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</w:p>
        </w:tc>
      </w:tr>
      <w:tr w:rsidR="00D64B03" w:rsidRPr="00F250B6" w14:paraId="583B9F31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3FF6835B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  <w:r w:rsidR="00C31646">
              <w:rPr>
                <w:rFonts w:eastAsia="Times New Roman" w:cstheme="minorHAnsi"/>
                <w:lang w:eastAsia="en-GB"/>
              </w:rPr>
              <w:t>word =</w:t>
            </w:r>
          </w:p>
        </w:tc>
      </w:tr>
      <w:tr w:rsidR="00D64B03" w:rsidRPr="00F250B6" w14:paraId="3812DF6A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20BF990C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11C6D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05FE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F0DBD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2DD49D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4276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26E4BF12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7139ED6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r w:rsidR="00C31646"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and password, the customer can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772F1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772F1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772F12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64D2569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C31646"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7EEB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E7615" w14:textId="2ACB23D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5DB80921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0989FBCB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="00C31646"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&amp;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26F8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2D5F90" w14:textId="0A0A555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4CEB59CB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46268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22752" w14:textId="35E56436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4B4727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CC7F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3B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5560F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0D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50B05E7B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37CF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CEEB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2ADCCF17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676B981B" w:rsidR="006938D0" w:rsidRDefault="006938D0">
      <w:pPr>
        <w:rPr>
          <w:rFonts w:cstheme="minorHAnsi"/>
        </w:rPr>
      </w:pPr>
    </w:p>
    <w:p w14:paraId="25B743DD" w14:textId="77777777" w:rsidR="00746A56" w:rsidRDefault="00746A56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45603D" w:rsidRPr="00F250B6" w14:paraId="06CEF09D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FE21A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5D1512" w14:textId="36F275A2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746A5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FE4FD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49F87F" w14:textId="614CA2B3" w:rsidR="0045603D" w:rsidRPr="00F250B6" w:rsidRDefault="00746A56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task</w:t>
            </w:r>
          </w:p>
        </w:tc>
      </w:tr>
      <w:tr w:rsidR="0045603D" w:rsidRPr="00F250B6" w14:paraId="28676587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F16DA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08AFD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4E442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98D0A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il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8A4E2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EE4BE59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45603D" w:rsidRPr="00F250B6" w14:paraId="125E360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EB600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8DC3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4148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33E06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AF6FFA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7B72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9BA7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25D2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BEAB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7868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1D1E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43709075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4A88D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70C76C" w14:textId="568E999E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r w:rsidR="00E34FD3">
              <w:rPr>
                <w:rFonts w:eastAsia="Times New Roman" w:cstheme="minorHAnsi"/>
                <w:lang w:eastAsia="en-GB"/>
              </w:rPr>
              <w:t>Won</w:t>
            </w:r>
            <w:r w:rsidRPr="00F250B6">
              <w:rPr>
                <w:rFonts w:eastAsia="Times New Roman" w:cstheme="minorHAnsi"/>
                <w:lang w:eastAsia="en-GB"/>
              </w:rPr>
              <w:t xml:space="preserve"> incorporate in version </w:t>
            </w:r>
            <w:r>
              <w:rPr>
                <w:rFonts w:eastAsia="Times New Roman" w:cstheme="minorHAnsi"/>
                <w:lang w:eastAsia="en-GB"/>
              </w:rPr>
              <w:t>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F44D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1A8D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569EF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E1ED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0CF6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816368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2B8A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220C6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04AC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1C86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2DB6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80E8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1500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78B8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10D7B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F81B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0DA5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9AEDE78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36553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703B6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A4CEF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A5AC8F" w14:textId="77777777" w:rsidR="0045603D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  <w:r w:rsidRPr="00F250B6">
              <w:rPr>
                <w:rFonts w:eastAsia="Times New Roman" w:cstheme="minorHAnsi"/>
                <w:lang w:eastAsia="en-GB"/>
              </w:rPr>
              <w:t>-Jan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  <w:p w14:paraId="55D9AC1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AC96E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26B306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7A5638B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9940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FF89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0165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4DF0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C822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9187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D277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0A31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DFB3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BD7A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2D34F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763C1F5D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CA4228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58E09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D7F9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0573B0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3415F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45603D" w:rsidRPr="00F250B6" w14:paraId="3E993A72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C2340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3140D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0616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F661B8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0FC8D9" w14:textId="11529B83" w:rsidR="0045603D" w:rsidRPr="00CA735A" w:rsidRDefault="00CA735A" w:rsidP="00662317">
            <w:pPr>
              <w:spacing w:after="0" w:line="240" w:lineRule="auto"/>
              <w:rPr>
                <w:rFonts w:eastAsia="Times New Roman" w:cs="Browallia New"/>
                <w:i/>
                <w:iCs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>Task = value</w:t>
            </w:r>
          </w:p>
        </w:tc>
      </w:tr>
      <w:tr w:rsidR="0045603D" w:rsidRPr="00F250B6" w14:paraId="5DA4E95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40CF2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51581B" w14:textId="4465622D" w:rsidR="0045603D" w:rsidRPr="00F250B6" w:rsidRDefault="006C3F8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AE0CDA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2FE995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9946" w14:textId="1D329FF4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1F38213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98E0CA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F4569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B857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2C54E4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C171D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5603D" w:rsidRPr="00F250B6" w14:paraId="1CD022E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5FF17C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BFF11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117C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4958D9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E261D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5603D" w:rsidRPr="00F250B6" w14:paraId="718C913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737A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DFB2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99F2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C532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F7FF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C534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2FDD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10C6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5A97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29F6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A319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5F39DE0C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ACE43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BD0DF1" w14:textId="66114FF9" w:rsidR="0045603D" w:rsidRPr="00F250B6" w:rsidRDefault="00B97DF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dd new task has success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CB43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A576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7F7E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DA7C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98DC77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8561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B812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5A17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EB5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2160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473D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DFD9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7547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F35D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406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3B97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6E73351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2B0363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2DEC45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CDDDEB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C76BD2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801D0B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45603D" w:rsidRPr="00F250B6" w14:paraId="3A80E289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A8A23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64C2A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28C0E8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16420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F029D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5603D" w:rsidRPr="00F250B6" w14:paraId="00DDCC17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F70AA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12343A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6A625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4AC80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E9292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1A9E678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EB43EE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99D66D" w14:textId="0361D984" w:rsidR="0045603D" w:rsidRPr="00F250B6" w:rsidRDefault="0024350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C41E83" w14:textId="60644C58" w:rsidR="0045603D" w:rsidRPr="00F250B6" w:rsidRDefault="00A126B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ge add task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D37EC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B457F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57D73BA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6A1F9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B0B7EF" w14:textId="036FBA9C" w:rsidR="0045603D" w:rsidRPr="00F250B6" w:rsidRDefault="00E5665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submit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8D0392" w14:textId="6B09E597" w:rsidR="0045603D" w:rsidRPr="00F250B6" w:rsidRDefault="00934D63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shboard have new task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ED746" w14:textId="695DF577" w:rsidR="0045603D" w:rsidRPr="00F250B6" w:rsidRDefault="00934D63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Expect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256D1A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1BD88C9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8AB97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7BC0F6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A64FA6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4A4236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DAE03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5603D" w:rsidRPr="00F250B6" w14:paraId="0ADF468B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95C123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1F3E7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AC6AD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8CA85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237F8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5603D" w:rsidRPr="00F250B6" w14:paraId="6D746BE2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A1EB55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DF57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4FC5E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6814A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EDD79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0F2B78AC" w14:textId="11C12598" w:rsidR="00BE073E" w:rsidRDefault="00BE073E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E073E" w:rsidRPr="00F250B6" w14:paraId="1A5051BD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48A46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D6DA88" w14:textId="3137F4BB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840FDF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8A5D3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26B73C" w14:textId="7D145924" w:rsidR="00BE073E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dit task</w:t>
            </w:r>
          </w:p>
        </w:tc>
      </w:tr>
      <w:tr w:rsidR="00BE073E" w:rsidRPr="00F250B6" w14:paraId="33CB26B3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5C8A7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37CF2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136E5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7D425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il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67070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E858850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BE073E" w:rsidRPr="00F250B6" w14:paraId="443F3E7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87F5D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AE0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5BC9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1DE1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26A1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C6AE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E713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94B0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8F35E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40F9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7464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63C22E86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4C826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33FC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r>
              <w:rPr>
                <w:rFonts w:eastAsia="Times New Roman" w:cstheme="minorHAnsi"/>
                <w:lang w:eastAsia="en-GB"/>
              </w:rPr>
              <w:t>Won</w:t>
            </w:r>
            <w:r w:rsidRPr="00F250B6">
              <w:rPr>
                <w:rFonts w:eastAsia="Times New Roman" w:cstheme="minorHAnsi"/>
                <w:lang w:eastAsia="en-GB"/>
              </w:rPr>
              <w:t xml:space="preserve"> incorporate in version </w:t>
            </w:r>
            <w:r>
              <w:rPr>
                <w:rFonts w:eastAsia="Times New Roman" w:cstheme="minorHAnsi"/>
                <w:lang w:eastAsia="en-GB"/>
              </w:rPr>
              <w:t>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1612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9A63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A153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C061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3766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196FFBD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FB4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D391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3F3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3845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A1F0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54C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E293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0A13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57A3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E9BD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E989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3D1C077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1E63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EAFF6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555A6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79F389" w14:textId="77777777" w:rsidR="00BE073E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  <w:r w:rsidRPr="00F250B6">
              <w:rPr>
                <w:rFonts w:eastAsia="Times New Roman" w:cstheme="minorHAnsi"/>
                <w:lang w:eastAsia="en-GB"/>
              </w:rPr>
              <w:t>-Jan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  <w:p w14:paraId="3480D1F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03F30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8F4EE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1DBA0046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16DF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3B92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2D7A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7C3E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39BE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11F50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1887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C702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67F5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05F9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0BB3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FB53589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A93D1F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9A90E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4A73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7F812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8BB54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BE073E" w:rsidRPr="00F250B6" w14:paraId="14E5239A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D3A81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E3E2E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84976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B0277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E63DFE" w14:textId="2B6F9F0F" w:rsidR="00BE073E" w:rsidRPr="00C31646" w:rsidRDefault="00AA1136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>Task = value</w:t>
            </w:r>
          </w:p>
        </w:tc>
      </w:tr>
      <w:tr w:rsidR="00BE073E" w:rsidRPr="00F250B6" w14:paraId="259F980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9374C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F2F796" w14:textId="3BE11167" w:rsidR="00BE073E" w:rsidRPr="00F250B6" w:rsidRDefault="00F0022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</w:t>
            </w:r>
            <w:r w:rsidR="00D836FE">
              <w:rPr>
                <w:rFonts w:eastAsia="Times New Roman" w:cstheme="minorHAnsi"/>
                <w:lang w:eastAsia="en-GB"/>
              </w:rPr>
              <w:t>gged</w:t>
            </w:r>
            <w:r w:rsidR="00BD6416">
              <w:rPr>
                <w:rFonts w:eastAsia="Times New Roman" w:cstheme="minorHAnsi"/>
                <w:lang w:eastAsia="en-GB"/>
              </w:rPr>
              <w:t xml:space="preserve">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12FC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62A98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0F7246" w14:textId="7F9EFFE9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37A739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94CD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26D42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712D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8BE25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76B13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6CA32EF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20A9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4CA09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A808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083B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290B4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629B6687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D70B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A75F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D9D1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0531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C0B47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7C63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B2FE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96C3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83AE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8F5C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AAEA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BA44530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EB940C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F6F62D" w14:textId="36BB44FF" w:rsidR="00F64FCE" w:rsidRPr="00F250B6" w:rsidRDefault="00F64FC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to edit task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ED4C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55AC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8CD5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9D02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943F38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EF91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59E3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4C30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A01B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F8E3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70B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B29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FEE5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901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CE3E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FE01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78E2A647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E12AA1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2D0DA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7164C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333D0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B8BAC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E073E" w:rsidRPr="00F250B6" w14:paraId="45C32A89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11FC5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0A438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CDC5E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2CD37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B8E20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E073E" w:rsidRPr="00F250B6" w14:paraId="2640BBFB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3B271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218FB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9414B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EB55C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47381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4C7DB4D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8410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62C5BD" w14:textId="5E377455" w:rsidR="00BE073E" w:rsidRPr="00F250B6" w:rsidRDefault="00934D63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edit ic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48BF9A" w14:textId="4E5353A8" w:rsidR="00BE073E" w:rsidRPr="00F250B6" w:rsidRDefault="00934D63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dit pag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EB258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0C6B5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1C5F9A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8FF267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531FC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6DE47" w14:textId="6FE65707" w:rsidR="00BE073E" w:rsidRPr="00F250B6" w:rsidRDefault="00246A7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sk must have chan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B9FA2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BD572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1B74915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06ED6F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CF818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91FD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364D8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47E04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5E70CC32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F76B7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E2F0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3ACF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46251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098CF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6BC4F52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6816B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AFA4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5691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AD5BE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AC019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40D507AB" w14:textId="6AFB4713" w:rsidR="00BE073E" w:rsidRDefault="00BE073E">
      <w:pPr>
        <w:rPr>
          <w:rFonts w:cstheme="minorHAnsi"/>
        </w:rPr>
      </w:pPr>
    </w:p>
    <w:p w14:paraId="44E29651" w14:textId="77777777" w:rsidR="00F64FCE" w:rsidRDefault="00F64FCE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E073E" w:rsidRPr="00F250B6" w14:paraId="06E629D0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7C1A7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0F98B3" w14:textId="2FAC7869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840FDF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61ECA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C0DCDF" w14:textId="24B8D565" w:rsidR="00BE073E" w:rsidRPr="00F250B6" w:rsidRDefault="006F043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lete task</w:t>
            </w:r>
          </w:p>
        </w:tc>
      </w:tr>
      <w:tr w:rsidR="00BE073E" w:rsidRPr="00F250B6" w14:paraId="3B23F684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DEB90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6CF85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7F0CC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1AD1F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il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F6B59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7A25F04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BE073E" w:rsidRPr="00F250B6" w14:paraId="5D006CC7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50C87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E8A6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193A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B150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2D52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846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966D3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80CE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42D4E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F62F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B5440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5F46299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5A083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F97AA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r>
              <w:rPr>
                <w:rFonts w:eastAsia="Times New Roman" w:cstheme="minorHAnsi"/>
                <w:lang w:eastAsia="en-GB"/>
              </w:rPr>
              <w:t>Won</w:t>
            </w:r>
            <w:r w:rsidRPr="00F250B6">
              <w:rPr>
                <w:rFonts w:eastAsia="Times New Roman" w:cstheme="minorHAnsi"/>
                <w:lang w:eastAsia="en-GB"/>
              </w:rPr>
              <w:t xml:space="preserve"> incorporate in version </w:t>
            </w:r>
            <w:r>
              <w:rPr>
                <w:rFonts w:eastAsia="Times New Roman" w:cstheme="minorHAnsi"/>
                <w:lang w:eastAsia="en-GB"/>
              </w:rPr>
              <w:t>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3F2E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B2AC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5662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D50D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3446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C9E06B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775FB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090D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1E83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66AD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D59F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0A0B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E1388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1BD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E89C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868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7059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7430B13E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735FF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61C6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ECEE7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862579" w14:textId="77777777" w:rsidR="00BE073E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  <w:r w:rsidRPr="00F250B6">
              <w:rPr>
                <w:rFonts w:eastAsia="Times New Roman" w:cstheme="minorHAnsi"/>
                <w:lang w:eastAsia="en-GB"/>
              </w:rPr>
              <w:t>-Jan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  <w:p w14:paraId="15587AA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6667D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B1AD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65E3B643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C984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9AB7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4A4E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6879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C474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75B1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D60B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3EF2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B48B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C19D9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7DFD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1DB60D6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D4232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55377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E390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1ECF7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09966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BE073E" w:rsidRPr="00F250B6" w14:paraId="422F38CC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1E9170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BE492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981B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C1F87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659C6F" w14:textId="5D2A48FC" w:rsidR="00BE073E" w:rsidRPr="00C31646" w:rsidRDefault="00BE073E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BE073E" w:rsidRPr="00F250B6" w14:paraId="04E0B6A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A2C83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E7EB95" w14:textId="4D93D862" w:rsidR="00BE073E" w:rsidRPr="00F250B6" w:rsidRDefault="006C3F8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5616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7C2E7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BD011F" w14:textId="43AB1E23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598598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CB63C8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BFBDF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732B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91D16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1C23D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3314F1FC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B083FD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C44DD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BDFA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F0686F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E31E7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4A33E747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41BD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D42B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5ACD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3A03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588F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332C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0FDF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B297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1D00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79A9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2E6F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F72466E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3C5C3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A9B5FD" w14:textId="4EA95AFA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</w:t>
            </w:r>
            <w:r w:rsidR="00F64FCE">
              <w:rPr>
                <w:rFonts w:eastAsia="Times New Roman" w:cstheme="minorHAnsi"/>
                <w:lang w:eastAsia="en-GB"/>
              </w:rPr>
              <w:t>to deleted task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7A43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23D51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341B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C688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1A96ED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49F7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63FD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D04D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0444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7B51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B7C7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2A8C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212D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9AA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0EB5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250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8E63AC0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0F0A38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0802CC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60411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AD3E2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357C16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E073E" w:rsidRPr="00F250B6" w14:paraId="1919486E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689AA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0227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A2E4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33CD8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5F9D1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E073E" w:rsidRPr="00F250B6" w14:paraId="12703080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FC60B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7A55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E2E6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B709A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FAE6A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4B7C633C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01541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0331DF" w14:textId="5B200EA9" w:rsidR="00BE073E" w:rsidRPr="00F250B6" w:rsidRDefault="00765AA6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delete ic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9D1140" w14:textId="6ABD2057" w:rsidR="00BE073E" w:rsidRPr="00F250B6" w:rsidRDefault="00765AA6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sk must have de</w:t>
            </w:r>
            <w:r w:rsidR="00B84FF3">
              <w:rPr>
                <w:rFonts w:eastAsia="Times New Roman" w:cstheme="minorHAnsi"/>
                <w:lang w:eastAsia="en-GB"/>
              </w:rPr>
              <w:t>let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ABAAE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C833E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7F01B8B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7DCB8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DB7C93" w14:textId="5DB0F5B6" w:rsidR="008B4A29" w:rsidRPr="00F250B6" w:rsidRDefault="008B4A2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46E574" w14:textId="7CB1CB2F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DD42A5" w14:textId="35AB2ED8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5293E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22C09F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871F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D7F13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D631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DFFD0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FA66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27531CB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879284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C8B8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0742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85076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793E2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5CC8F7D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806BB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06A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FC0E7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C4708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1CED5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1691ABE4" w14:textId="03E965F2" w:rsidR="00BE073E" w:rsidRDefault="00BE073E">
      <w:pPr>
        <w:rPr>
          <w:rFonts w:cstheme="minorHAnsi"/>
        </w:rPr>
      </w:pPr>
    </w:p>
    <w:p w14:paraId="2BF8B62E" w14:textId="7F71BE33" w:rsidR="00840FDF" w:rsidRDefault="00840FDF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40FDF" w:rsidRPr="00F250B6" w14:paraId="6134DAC6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DC4AF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33B01A" w14:textId="4D79459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6F043F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F7CA4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1726B6" w14:textId="5FED0AC3" w:rsidR="00840FDF" w:rsidRPr="00F250B6" w:rsidRDefault="007056F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Reset password </w:t>
            </w:r>
          </w:p>
        </w:tc>
      </w:tr>
      <w:tr w:rsidR="00840FDF" w:rsidRPr="00F250B6" w14:paraId="50896130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B9C2C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25F3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BC157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90C84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il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5F44C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2DE2DA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840FDF" w:rsidRPr="00F250B6" w14:paraId="4A5C87D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25743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BA839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771C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3C59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B103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9B1E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B364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ADF43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7EEB8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F469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38B1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795605CD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D5093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E89D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r>
              <w:rPr>
                <w:rFonts w:eastAsia="Times New Roman" w:cstheme="minorHAnsi"/>
                <w:lang w:eastAsia="en-GB"/>
              </w:rPr>
              <w:t>Won</w:t>
            </w:r>
            <w:r w:rsidRPr="00F250B6">
              <w:rPr>
                <w:rFonts w:eastAsia="Times New Roman" w:cstheme="minorHAnsi"/>
                <w:lang w:eastAsia="en-GB"/>
              </w:rPr>
              <w:t xml:space="preserve"> incorporate in version </w:t>
            </w:r>
            <w:r>
              <w:rPr>
                <w:rFonts w:eastAsia="Times New Roman" w:cstheme="minorHAnsi"/>
                <w:lang w:eastAsia="en-GB"/>
              </w:rPr>
              <w:t>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A222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CABA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1E0B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6850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B22E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1BB40F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9712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78DC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81C8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B819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8801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799C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408F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8CE1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7F4F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D9E0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4DE9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1C52D10E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B7E09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2F64F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41DB8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8EDA66" w14:textId="77777777" w:rsidR="00840FDF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  <w:r w:rsidRPr="00F250B6">
              <w:rPr>
                <w:rFonts w:eastAsia="Times New Roman" w:cstheme="minorHAnsi"/>
                <w:lang w:eastAsia="en-GB"/>
              </w:rPr>
              <w:t>-Jan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  <w:p w14:paraId="295D628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99CF5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38DC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4C904B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ABDC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E93B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6B8D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CE6D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0B9C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48BF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A802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3814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37F9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1EAC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83C2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3E262632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C73BD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50ADD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A8E4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A17DBA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B61487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40FDF" w:rsidRPr="00F250B6" w14:paraId="46364C1C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416A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35808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1551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9880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6545DF" w14:textId="178740F9" w:rsidR="00840FDF" w:rsidRPr="00C31646" w:rsidRDefault="00124322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>New password =</w:t>
            </w:r>
          </w:p>
        </w:tc>
      </w:tr>
      <w:tr w:rsidR="00840FDF" w:rsidRPr="00F250B6" w14:paraId="7E9DD653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12AEA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C42140" w14:textId="04D2ECC0" w:rsidR="00840FDF" w:rsidRPr="00F250B6" w:rsidRDefault="007056F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C7E7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CDBDB5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F38E10" w14:textId="43EFC1B5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34F32E5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34182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90511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3918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3E93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C80EF9" w14:textId="44B86F05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13263AC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44945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FADE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1AC7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3580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D5FBB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332AD6A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AA17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127A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AE7D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D098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38BD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94E8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5DE6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1844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BC15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E475D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916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054A54FD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79B6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660900" w14:textId="45C94382" w:rsidR="00840FDF" w:rsidRPr="00F250B6" w:rsidRDefault="00A017B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for reset password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3FF8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E65D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35986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3D90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2586425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B272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9FAA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2B42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75A2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A2D0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D916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FD09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134B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F91C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7E4C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027D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0EE376DB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ACFE5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A73D6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EB8FC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7ACB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A8F59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40FDF" w:rsidRPr="00F250B6" w14:paraId="579FC25E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537BD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C2972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2CDDC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43E5E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D73F2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40FDF" w:rsidRPr="00F250B6" w14:paraId="29FAF69A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F07740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1BA9B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9C42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F7699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9A494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D76E0F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D32D7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830412" w14:textId="15475218" w:rsidR="00840FDF" w:rsidRPr="00F250B6" w:rsidRDefault="00E718FC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icon b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FECF9" w14:textId="3D3DBA9D" w:rsidR="00840FDF" w:rsidRPr="00F250B6" w:rsidRDefault="00543C5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rop down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72DC6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7E545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C233CE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A1C05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BDA0A" w14:textId="57A190C4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543C58">
              <w:rPr>
                <w:rFonts w:eastAsia="Times New Roman" w:cstheme="minorHAnsi"/>
                <w:lang w:eastAsia="en-GB"/>
              </w:rPr>
              <w:t xml:space="preserve">profile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879B6" w14:textId="4C7EAD4B" w:rsidR="00840FDF" w:rsidRPr="00F250B6" w:rsidRDefault="00543C5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file page </w:t>
            </w:r>
            <w:r w:rsidR="00563659">
              <w:rPr>
                <w:rFonts w:eastAsia="Times New Roman" w:cstheme="minorHAnsi"/>
                <w:lang w:eastAsia="en-GB"/>
              </w:rPr>
              <w:t>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F2314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595BC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6271B18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E4790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40AAA" w14:textId="30666BDB" w:rsidR="00840FDF" w:rsidRPr="00F250B6" w:rsidRDefault="00340A90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reset password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9DEAB" w14:textId="141DD396" w:rsidR="00840FDF" w:rsidRPr="00F250B6" w:rsidRDefault="00B2198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t password pag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8027D4" w14:textId="0462EDD1" w:rsidR="00840FDF" w:rsidRPr="00F250B6" w:rsidRDefault="00B2198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Expect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84C47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5536AEE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B4F0B2" w14:textId="2F096AB9" w:rsidR="00840FDF" w:rsidRPr="00F250B6" w:rsidRDefault="00B21988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  <w:r w:rsidR="00840FDF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2B647" w14:textId="3BE02332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860FEE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97A4ED" w14:textId="3F499196" w:rsidR="00840FDF" w:rsidRPr="00F250B6" w:rsidRDefault="00860FE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word must have re</w:t>
            </w:r>
            <w:r w:rsidR="00D01648">
              <w:rPr>
                <w:rFonts w:eastAsia="Times New Roman" w:cstheme="minorHAnsi"/>
                <w:lang w:eastAsia="en-GB"/>
              </w:rPr>
              <w:t>se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9ED77D" w14:textId="1947A337" w:rsidR="00840FDF" w:rsidRPr="00F250B6" w:rsidRDefault="00D0164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Expected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BDA38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317A8DBB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E0DDB6" w14:textId="77777777" w:rsidR="00840FDF" w:rsidRPr="00F250B6" w:rsidRDefault="00840FDF" w:rsidP="001243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A66A6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4BEE3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FEB22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05A43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499AB345" w14:textId="459C030B" w:rsidR="00840FDF" w:rsidRDefault="00840FDF">
      <w:pPr>
        <w:rPr>
          <w:rFonts w:cstheme="minorHAnsi"/>
        </w:rPr>
      </w:pPr>
    </w:p>
    <w:p w14:paraId="0D2D9B1C" w14:textId="29A43A0B" w:rsidR="00840FDF" w:rsidRDefault="00840FDF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40FDF" w:rsidRPr="00F250B6" w14:paraId="67B71793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4839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CC8172" w14:textId="1503BE2C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6F043F"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8EA6C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A16BF3" w14:textId="1FB7D740" w:rsidR="00840FDF" w:rsidRPr="00F250B6" w:rsidRDefault="006F043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 out</w:t>
            </w:r>
          </w:p>
        </w:tc>
      </w:tr>
      <w:tr w:rsidR="00840FDF" w:rsidRPr="00F250B6" w14:paraId="1F4B7248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105B7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92924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021C0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FA5D4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Bill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DA89F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6EAF87C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840FDF" w:rsidRPr="00F250B6" w14:paraId="0BDD278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C07B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04C2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70E4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B688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6A9E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039F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B892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7A46C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A52C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67A4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CE0E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14E42433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43556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30B3C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Review comments from </w:t>
            </w:r>
            <w:r>
              <w:rPr>
                <w:rFonts w:eastAsia="Times New Roman" w:cstheme="minorHAnsi"/>
                <w:lang w:eastAsia="en-GB"/>
              </w:rPr>
              <w:t>Won</w:t>
            </w:r>
            <w:r w:rsidRPr="00F250B6">
              <w:rPr>
                <w:rFonts w:eastAsia="Times New Roman" w:cstheme="minorHAnsi"/>
                <w:lang w:eastAsia="en-GB"/>
              </w:rPr>
              <w:t xml:space="preserve"> incorporate in version </w:t>
            </w:r>
            <w:r>
              <w:rPr>
                <w:rFonts w:eastAsia="Times New Roman" w:cstheme="minorHAnsi"/>
                <w:lang w:eastAsia="en-GB"/>
              </w:rPr>
              <w:t>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CAA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F7A1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A82F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F1EA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9216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7E01ED0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4D649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8A0D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F237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11B8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A990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EAE1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87EF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AC94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9827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DD90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ADEC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03B31FDC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EE48B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81FA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92D94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A5640F" w14:textId="77777777" w:rsidR="00840FDF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  <w:r w:rsidRPr="00F250B6">
              <w:rPr>
                <w:rFonts w:eastAsia="Times New Roman" w:cstheme="minorHAnsi"/>
                <w:lang w:eastAsia="en-GB"/>
              </w:rPr>
              <w:t>-Jan-20</w:t>
            </w:r>
            <w:r>
              <w:rPr>
                <w:rFonts w:eastAsia="Times New Roman" w:cstheme="minorHAnsi"/>
                <w:lang w:eastAsia="en-GB"/>
              </w:rPr>
              <w:t>22</w:t>
            </w:r>
          </w:p>
          <w:p w14:paraId="06FC7E4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86045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61A2E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7561E5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9E75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D5CE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1273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B208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BE54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8003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DA1B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0B70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99619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137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6361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15E3F2A3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D6F7D3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EE3C0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1EBB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3C285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E4642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40FDF" w:rsidRPr="00F250B6" w14:paraId="22F95AF1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E00AFD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12797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A466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BF9D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ADB4AF" w14:textId="5B1FBBDD" w:rsidR="00840FDF" w:rsidRPr="00C31646" w:rsidRDefault="00840FDF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840FDF" w:rsidRPr="00F250B6" w14:paraId="5194C20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22A053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6D6E26" w14:textId="10B650FC" w:rsidR="00840FDF" w:rsidRPr="00F250B6" w:rsidRDefault="000E729C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78FC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4B02B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A755D5" w14:textId="73F074A3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55BC2D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3F42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1B9C0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D49B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4148B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8F9BE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65FA396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4E32C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FEEE7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FDDF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43609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59CC2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0571CB4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81B1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383C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2C43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DDC1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1A9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CB63D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2883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1C1D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7011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2C0D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0C5DA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FB31E2D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912E9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B4A2EE" w14:textId="196DA8AB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</w:t>
            </w:r>
            <w:r w:rsidR="002558FC">
              <w:rPr>
                <w:rFonts w:eastAsia="Times New Roman" w:cstheme="minorHAnsi"/>
                <w:lang w:eastAsia="en-GB"/>
              </w:rPr>
              <w:t xml:space="preserve">log out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B631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75795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DE9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D481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FEC0556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9884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ED7A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3E7C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07DE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B36B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E4FF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E6F9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C3B9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D99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453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E98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0FC9A8F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9582B2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C3A0F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02BCFC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18CB4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3AC0A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40FDF" w:rsidRPr="00F250B6" w14:paraId="4F2B38F5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C2310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DF7B3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85A94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BB84D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E3547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40FDF" w:rsidRPr="00F250B6" w14:paraId="1CD16456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34FAFA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D18D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FEF00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4A58E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0E6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D7E616C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2EAB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36685" w14:textId="40025B9F" w:rsidR="00840FDF" w:rsidRPr="00F250B6" w:rsidRDefault="00F5213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icon b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0AF58" w14:textId="73D90CC3" w:rsidR="00840FDF" w:rsidRPr="00F250B6" w:rsidRDefault="0056690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rop down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43913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25F6E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FAE87F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6C5417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E2A064" w14:textId="6465E238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D874B7">
              <w:rPr>
                <w:rFonts w:eastAsia="Times New Roman" w:cstheme="minorHAnsi"/>
                <w:lang w:eastAsia="en-GB"/>
              </w:rPr>
              <w:t>log ou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2FF258" w14:textId="052F56F9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ustomer is logged </w:t>
            </w:r>
            <w:r w:rsidR="00D874B7">
              <w:rPr>
                <w:rFonts w:eastAsia="Times New Roman" w:cstheme="minorHAnsi"/>
                <w:lang w:eastAsia="en-GB"/>
              </w:rPr>
              <w:t>ou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107E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487B4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412005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A316D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B16A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5A91F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9D73C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6ED5E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7924F48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43DF5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9C1D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EF74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2231C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DC228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053F9776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C598F7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89FEF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063AC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095B8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091A3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1C538CAB" w14:textId="77777777" w:rsidR="00840FDF" w:rsidRDefault="00840FDF">
      <w:pPr>
        <w:rPr>
          <w:rFonts w:cstheme="minorHAnsi"/>
        </w:rPr>
      </w:pPr>
    </w:p>
    <w:sectPr w:rsidR="00840FDF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E729C"/>
    <w:rsid w:val="00124322"/>
    <w:rsid w:val="001F0CB4"/>
    <w:rsid w:val="00243508"/>
    <w:rsid w:val="00246A7A"/>
    <w:rsid w:val="002558FC"/>
    <w:rsid w:val="00340A90"/>
    <w:rsid w:val="00393168"/>
    <w:rsid w:val="0045603D"/>
    <w:rsid w:val="00543C58"/>
    <w:rsid w:val="00563659"/>
    <w:rsid w:val="00566909"/>
    <w:rsid w:val="0061621B"/>
    <w:rsid w:val="0067724E"/>
    <w:rsid w:val="006938D0"/>
    <w:rsid w:val="006C3F8F"/>
    <w:rsid w:val="006F043F"/>
    <w:rsid w:val="007056FE"/>
    <w:rsid w:val="00746A56"/>
    <w:rsid w:val="00765AA6"/>
    <w:rsid w:val="00840FDF"/>
    <w:rsid w:val="008470DF"/>
    <w:rsid w:val="00860FEE"/>
    <w:rsid w:val="008B4A29"/>
    <w:rsid w:val="00934D63"/>
    <w:rsid w:val="009F3B48"/>
    <w:rsid w:val="00A017B8"/>
    <w:rsid w:val="00A126B5"/>
    <w:rsid w:val="00A95FBA"/>
    <w:rsid w:val="00AA1136"/>
    <w:rsid w:val="00B21988"/>
    <w:rsid w:val="00B84FF3"/>
    <w:rsid w:val="00B97DF9"/>
    <w:rsid w:val="00BD6416"/>
    <w:rsid w:val="00BE073E"/>
    <w:rsid w:val="00C31646"/>
    <w:rsid w:val="00CA735A"/>
    <w:rsid w:val="00D01648"/>
    <w:rsid w:val="00D64B03"/>
    <w:rsid w:val="00D836FE"/>
    <w:rsid w:val="00D874B7"/>
    <w:rsid w:val="00E1626B"/>
    <w:rsid w:val="00E34FD3"/>
    <w:rsid w:val="00E56658"/>
    <w:rsid w:val="00E718FC"/>
    <w:rsid w:val="00EA1C4E"/>
    <w:rsid w:val="00EE09B4"/>
    <w:rsid w:val="00F00228"/>
    <w:rsid w:val="00F250B6"/>
    <w:rsid w:val="00F52139"/>
    <w:rsid w:val="00F64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5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717</Words>
  <Characters>40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imron yusoh</cp:lastModifiedBy>
  <cp:revision>2</cp:revision>
  <dcterms:created xsi:type="dcterms:W3CDTF">2022-01-15T16:53:00Z</dcterms:created>
  <dcterms:modified xsi:type="dcterms:W3CDTF">2022-01-15T16:53:00Z</dcterms:modified>
</cp:coreProperties>
</file>